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Xe47d441104aecc93c0fbe636cc6d02bb400837a"/>
    <w:p>
      <w:pPr>
        <w:pStyle w:val="Heading1"/>
      </w:pPr>
      <w:r>
        <w:t xml:space="preserve">Cover Letter for Software Engineer Position in Brazil Rio de Janeiro</w:t>
      </w:r>
    </w:p>
    <w:p>
      <w:pPr>
        <w:pStyle w:val="FirstParagraph"/>
      </w:pPr>
      <w:r>
        <w:t xml:space="preserve">Dear Hiring Manager,</w:t>
      </w:r>
    </w:p>
    <w:p>
      <w:pPr>
        <w:pStyle w:val="BodyText"/>
      </w:pPr>
      <w:r>
        <w:t xml:space="preserve">I am writing to express my enthusiastic interest in the Software Engineer position at your organization, particularly within the vibrant tech ecosystem of Brazil Rio de Janeiro. As a passionate and experienced software engineer with a deep understanding of both global and local technological trends, I am eager to contribute my skills and expertise to drive innovation in this dynamic region. My background in full-stack development, problem-solving acumen, and dedication to creating scalable solutions align perfectly with the opportunities available in Rio de Janeiro’s growing tech landscape.</w:t>
      </w:r>
    </w:p>
    <w:p>
      <w:pPr>
        <w:pStyle w:val="BodyText"/>
      </w:pPr>
      <w:r>
        <w:t xml:space="preserve">Having worked on a variety of software projects across different industries, I have developed a robust skill set that includes programming languages such as Python, Java, JavaScript, and C#. My expertise in frameworks like React, Node.js, and Django enables me to build responsive web applications and efficient backend systems. Additionally, my experience with cloud platforms like AWS and Azure ensures that I can deliver solutions that are both secure and scalable. These technical competencies have been honed through years of hands-on work in collaborative environments, where I have consistently demonstrated the ability to translate complex requirements into functional, user-friendly software.</w:t>
      </w:r>
    </w:p>
    <w:p>
      <w:pPr>
        <w:pStyle w:val="BodyText"/>
      </w:pPr>
      <w:r>
        <w:t xml:space="preserve">What excites me most about the Software Engineer role in Brazil Rio de Janeiro is the opportunity to contribute to a city that is rapidly becoming a hub for technological innovation. Rio de Janeiro’s unique blend of cultural richness and modern infrastructure creates an ideal environment for developers to thrive. The city’s growing startup scene, coupled with its established tech companies, offers an exciting platform for impactful work. I am particularly drawn to the potential of leveraging software engineering to address local challenges, whether through improving public services, advancing sustainability initiatives, or enhancing digital experiences for users in Brazil.</w:t>
      </w:r>
    </w:p>
    <w:p>
      <w:pPr>
        <w:pStyle w:val="BodyText"/>
      </w:pPr>
      <w:r>
        <w:t xml:space="preserve">My professional journey has been defined by a commitment to continuous learning and adaptability. For instance, during my tenure at a multinational tech firm in São Paulo, I led the development of a mobile application that streamlined logistics operations for clients across Latin America. This project required close collaboration with cross-functional teams, rigorous testing, and seamless integration with existing systems—skills that I believe are directly transferable to your organization’s goals. Furthermore, my ability to communicate effectively in both English and Portuguese has allowed me to bridge cultural and linguistic gaps in international projects, a quality that I am confident will be valuable in a Brazilian context.</w:t>
      </w:r>
    </w:p>
    <w:p>
      <w:pPr>
        <w:pStyle w:val="BodyText"/>
      </w:pPr>
      <w:r>
        <w:t xml:space="preserve">What sets me apart as a Software Engineer is not just my technical expertise but also my passion for solving real-world problems through technology. I thrive in environments where creativity and logic intersect, and I take pride in delivering solutions that are both innovative and practical. For example, I recently designed a data analytics tool that reduced processing times by 40% for a client in the healthcare sector. This project required me to analyze complex datasets, identify inefficiencies, and implement optimized workflows—all while maintaining strict adherence to security and compliance standards. Such experiences have reinforced my belief that software engineering is not just about writing code but about creating value for users and organizations alike.</w:t>
      </w:r>
    </w:p>
    <w:p>
      <w:pPr>
        <w:pStyle w:val="BodyText"/>
      </w:pPr>
      <w:r>
        <w:t xml:space="preserve">As I consider the Software Engineer opportunity in Brazil Rio de Janeiro, I am particularly impressed by your company’s focus on [insert specific company value or project, e.g., “sustainable technology solutions” or “user-centric digital transformation”]. This aligns closely with my own professional values and aspirations. I am eager to bring my technical skills, collaborative mindset, and dedication to excellence to your team. In Rio de Janeiro, where the tech community is known for its energy and innovation, I am confident that I can make a meaningful contribution while growing as a professional.</w:t>
      </w:r>
    </w:p>
    <w:p>
      <w:pPr>
        <w:pStyle w:val="BodyText"/>
      </w:pPr>
      <w:r>
        <w:t xml:space="preserve">Moreover, my understanding of Brazil’s unique market dynamics—ranging from its diverse user base to the regulatory landscape—positions me to navigate challenges effectively. Whether it’s optimizing applications for local infrastructure or ensuring compliance with regional data privacy laws, I am prepared to approach each task with a nuanced perspective. This adaptability, combined with my technical proficiency, allows me to deliver solutions that are both globally competitive and locally relevant.</w:t>
      </w:r>
    </w:p>
    <w:p>
      <w:pPr>
        <w:pStyle w:val="BodyText"/>
      </w:pPr>
      <w:r>
        <w:t xml:space="preserve">I am also deeply inspired by the potential of technology to foster inclusivity and drive social impact. In Brazil Rio de Janeiro, where disparities in access to digital tools persist, I see an opportunity for software engineers to play a pivotal role in bridging gaps. My goal is to create applications that are not only functional but also accessible and empowering for all users. This vision resonates with the values of many organizations in the region, and I am eager to collaborate with like-minded professionals who share this commitment.</w:t>
      </w:r>
    </w:p>
    <w:p>
      <w:pPr>
        <w:pStyle w:val="BodyText"/>
      </w:pPr>
      <w:r>
        <w:t xml:space="preserve">In conclusion, I am enthusiastic about the possibility of joining your team as a Software Engineer in Brazil Rio de Janeiro. My technical expertise, cultural adaptability, and passion for innovation make me a strong candidate for this role. I am confident that my background and skills will enable me to contribute effectively to your projects while growing within your organization. Thank you for considering my application, and I look forward to the opportunity to discuss how I can support your mission in Rio de Janeiro.</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7-22T10:09:15Z</dcterms:created>
  <dcterms:modified xsi:type="dcterms:W3CDTF">2026-07-22T10:09:15Z</dcterms:modified>
</cp:coreProperties>
</file>

<file path=docProps/custom.xml><?xml version="1.0" encoding="utf-8"?>
<Properties xmlns="http://schemas.openxmlformats.org/officeDocument/2006/custom-properties" xmlns:vt="http://schemas.openxmlformats.org/officeDocument/2006/docPropsVTypes"/>
</file>